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tf? why are columns getting added randomly?</w:t>
      </w:r>
      <w:r>
        <w:t xml:space="preserve"> </w:t>
      </w:r>
      <w:r>
        <w:t xml:space="preserve">## also note that ranas is a tbl_df and new is spec_tbl_df despite being created from ranas</w:t>
      </w:r>
    </w:p>
    <w:p>
      <w:pPr>
        <w:pStyle w:val="SourceCode"/>
      </w:pPr>
      <w:r>
        <w:rPr>
          <w:rStyle w:val="NormalTok"/>
        </w:rPr>
        <w:t xml:space="preserve">r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ranas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262 Columns: 22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17): Sitio, Grupo, Tipo, Fecha, Bloque, Numero, SHJ_ID, FVE_ID, DFM_ID... dbl</w:t>
      </w:r>
      <w:r>
        <w:br/>
      </w:r>
      <w:r>
        <w:rPr>
          <w:rStyle w:val="VerbatimChar"/>
        </w:rPr>
        <w:t xml:space="preserve">## (4): ...1, Transecto, Largo, year date (1): sample_dat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remove '...1' column - not sure why this is being added</w:t>
      </w:r>
      <w:r>
        <w:br/>
      </w:r>
      <w:r>
        <w:rPr>
          <w:rStyle w:val="NormalTok"/>
        </w:rPr>
        <w:t xml:space="preserve">r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new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...20` -&gt; `...21`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1840 Columns: 2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6): Sitio, Grupo, Tipo, Fecha, Bloque, SHJ_ID, FVE_ID, DFM_ID, Final_...</w:t>
      </w:r>
      <w:r>
        <w:br/>
      </w:r>
      <w:r>
        <w:rPr>
          <w:rStyle w:val="VerbatimChar"/>
        </w:rPr>
        <w:t xml:space="preserve">## dbl   (5): ...1, Transecto, Numero, Largo, year</w:t>
      </w:r>
      <w:r>
        <w:br/>
      </w:r>
      <w:r>
        <w:rPr>
          <w:rStyle w:val="VerbatimChar"/>
        </w:rPr>
        <w:t xml:space="preserve">## lgl   (1): ...21</w:t>
      </w:r>
      <w:r>
        <w:br/>
      </w:r>
      <w:r>
        <w:rPr>
          <w:rStyle w:val="VerbatimChar"/>
        </w:rPr>
        <w:t xml:space="preserve">## date  (1): sample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t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site_data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28 Columns: 18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9): Sitio, Tipo, Owner, Start UTM 1, Start UTM 2, End UTM 1, End UTM 2,... dbl</w:t>
      </w:r>
      <w:r>
        <w:br/>
      </w:r>
      <w:r>
        <w:rPr>
          <w:rStyle w:val="VerbatimChar"/>
        </w:rPr>
        <w:t xml:space="preserve">## (8): ...1, Transecto, Start Latitude, Start Longitude, CC A, CC B, CC C,... lgl</w:t>
      </w:r>
      <w:r>
        <w:br/>
      </w:r>
      <w:r>
        <w:rPr>
          <w:rStyle w:val="VerbatimChar"/>
        </w:rPr>
        <w:t xml:space="preserve">## (1): End Longitud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FirstParagraph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ample: You can choose any base them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0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9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 Harvested vs. non-harvested for rich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V sp. richness against harvested, non-harvested</w:t>
            </w:r>
            <w:r>
              <w:t xml:space="preserve"> </w:t>
            </w:r>
            <w:r>
              <w:t xml:space="preserve">- highly sig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add harvested column</w:t>
            </w:r>
            <w:r>
              <w:t xml:space="preserve"> </w:t>
            </w:r>
            <w:r>
              <w:t xml:space="preserve">richness_by_site &lt;- richness_by_sit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hen run aov here</w:t>
            </w:r>
            <w:r>
              <w:t xml:space="preserve"> </w:t>
            </w:r>
            <w:r>
              <w:t xml:space="preserve">aov_richness_harvest &lt;- aov(no_species ~ harvested, data = richness_by_si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(aov_richness_harvest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 Pr(&gt;F) ## harvested    1  42.47   42.47   10.14 0.00322 ** ## Residuals   32 134.00    4.19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+V have sig higher richness than N+C</w:t>
            </w:r>
            <w:r>
              <w:t xml:space="preserve"> </w:t>
            </w:r>
            <w:r>
              <w:t xml:space="preserve">## aesthetically would want to mix colors from previous 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plot plot_richness_by_harvest &lt;- ggplot(richness_by_site, aes(x = harvested, y = no_species, fill = harvested)) + scale_x_discrete(labels = c(labels_harvest)) + geom_boxplot() + my_theme() + labs(x = "Active cacao plantation?", y = "Species richness") + ggtitle("Species richness in harvested and non-harvested areas") plot_richness_by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8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5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4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4"/>
    <w:bookmarkEnd w:id="35"/>
    <w:bookmarkStart w:id="36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End w:id="36"/>
    <w:bookmarkStart w:id="37" w:name="X485881fc0f517b0ee9b832d269474a6cdf9d51b"/>
    <w:p>
      <w:pPr>
        <w:pStyle w:val="Heading1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Diversity Ind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dataframe creation here to run statistical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site_type df and join to enframed shann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create site_type df, just name of site and the type</w:t>
            </w:r>
            <w:r>
              <w:t xml:space="preserve"> </w:t>
            </w:r>
            <w:r>
              <w:t xml:space="preserve">site_type &lt;- site_data %&gt;%</w:t>
            </w:r>
            <w:r>
              <w:t xml:space="preserve"> </w:t>
            </w:r>
            <w:r>
              <w:t xml:space="preserve">filter(Transecto == 1) %&gt;% # so just one row per site</w:t>
            </w:r>
            <w:r>
              <w:t xml:space="preserve"> </w:t>
            </w:r>
            <w:r>
              <w:t xml:space="preserve">select(Sitio, Ti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factor levels now for downstream plotting</w:t>
            </w:r>
            <w:r>
              <w:t xml:space="preserve"> </w:t>
            </w:r>
            <w:r>
              <w:t xml:space="preserve">site_type</w:t>
            </w:r>
            <m:oMath>
              <m:r>
                <m:t>T</m:t>
              </m:r>
              <m:r>
                <m:t>i</m:t>
              </m:r>
              <m:r>
                <m:t>p</m:t>
              </m:r>
              <m:r>
                <m:t>o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t>a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i</m:t>
              </m:r>
              <m:r>
                <m:t>t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t>y</m:t>
              </m:r>
              <m:r>
                <m:t>p</m:t>
              </m:r>
              <m:r>
                <m:t>e</m:t>
              </m:r>
            </m:oMath>
            <w:r>
              <w:t xml:space="preserve">Tipo, c(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re add harvested column for later analyses</w:t>
            </w:r>
            <w:r>
              <w:t xml:space="preserve"> </w:t>
            </w:r>
            <w:r>
              <w:t xml:space="preserve">site_type &lt;- site_typ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enframe shannon which is currently a vector</w:t>
            </w:r>
            <w:r>
              <w:t xml:space="preserve"> </w:t>
            </w:r>
            <w:r>
              <w:t xml:space="preserve">shannon_df &lt;- enframe(shann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eed to change name to Sitio in shannon_df to match for left_join</w:t>
            </w:r>
            <w:r>
              <w:t xml:space="preserve"> </w:t>
            </w:r>
            <w:r>
              <w:t xml:space="preserve"># also change value to Shannon_Index</w:t>
            </w:r>
            <w:r>
              <w:t xml:space="preserve"> </w:t>
            </w:r>
            <w:r>
              <w:t xml:space="preserve">colnames(shann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hann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join by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 </w:t>
            </w:r>
            <w:r>
              <w:t xml:space="preserve">shannon_df &lt;- left_join(site_type, shann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for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simpson_df &lt;- enframe(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df &lt;- left_join(site_type, 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inverse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inv_simpson_df &lt;- enframe(inv_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inv_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Inv_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df &lt;- left_join(site_type, inv_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</w:tbl>
    <w:bookmarkEnd w:id="37"/>
    <w:bookmarkStart w:id="47" w:name="X7b3ef3217144d46bd98a78859bc1be82f417e35"/>
    <w:p>
      <w:pPr>
        <w:pStyle w:val="Heading1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lot how diversity indices vary across land types</w:t>
            </w:r>
            <w:r>
              <w:t xml:space="preserve"> </w:t>
            </w:r>
            <w:r>
              <w:t xml:space="preserve">- these are pretty much identical regardless of index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Compare diversity indices for harvested vs. unharvested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as above, using harvested, unharvested column</w:t>
            </w:r>
            <w:r>
              <w:t xml:space="preserve"> </w:t>
            </w:r>
            <w:r>
              <w:t xml:space="preserve">- aovs across harvested, unharv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hannon - sig shannon_harvest_aov &lt;- aov(Shannon_Index ~ harvested, data = shannon_df) summary(shann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0.810  0.8096   5.501 0.0258 * ## Residuals   30  4.415  0.1472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impson - sig simpson_harvest_aov &lt;- aov(Simpson_Index ~ harvested, data = simpson_df) summary(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0.1513  0.1513   4.322 0.0463 * ## Residuals   30 1.0499  0.0350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inverse simpson - not sig inv_simpson_harvest_aov &lt;- aov(Inv_Simpson_Index ~ harvested, data = inv_simpson_df) summary(inv_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1.027  1.0266   2.197  0.149 ## Residuals   30 14.018  0.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 make figures for each</w:t>
            </w:r>
            <w:r>
              <w:t xml:space="preserve"> </w:t>
            </w:r>
            <w:r>
              <w:t xml:space="preserve">## aesthetically think about fill col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hannon_harvest &lt;- ggplot(shannon_df, aes(x = harvested, y = Shannon_Index, fill = harvested)) + geom_boxplot() + my_theme() + labs(x = "Harvested", y = "Shannon diversity", title = "Shannon diversity across harvested and unharvested sites") plot_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0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impson_harvest &lt;- ggplot(simpson_df, aes(x = harvested, y = Simpson_Index, fill = harvested)) + geom_boxplot() + my_theme() + labs(x = "Harvested", y = "Simpson diversity", title = "Simpson diversity across harvested and unharvested sites") plot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1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inv_simpson_harvest &lt;- ggplot(inv_simpson_df, aes(x = harvested, y = Inv_Simpson_Index, fill = harvested)) + geom_boxplot() + my_theme() + labs(x = "Harvested", y = "Inverse Simpson diversity", title = "Inverse Simpson diversity across harvested and unharvested sites") plot_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2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AND RUN FALSE DISCOVERY RATE? A POST-HOC TEST NEEDED FOR DIVERSITY IND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61" w:name="composition-across-landuse-types."/>
    <w:p>
      <w:pPr>
        <w:pStyle w:val="Heading1"/>
      </w:pPr>
      <w:r>
        <w:t xml:space="preserve">COMPOSITION ACROSS LANDUSE TYPES…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air-wise dissimil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on-metric Multidimensional Sca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need to reorder new_mat rows to allow nmds to draw borders of communities</w:t>
            </w:r>
            <w:r>
              <w:t xml:space="preserve"> </w:t>
            </w:r>
            <w:r>
              <w:t xml:space="preserve">- goal is to represent info from multiple dimensions into a few, so can visualize</w:t>
            </w:r>
            <w:r>
              <w:t xml:space="preserve"> </w:t>
            </w:r>
            <w:r>
              <w:t xml:space="preserve">and interpret.</w:t>
            </w:r>
            <w:r>
              <w:t xml:space="preserve"> </w:t>
            </w:r>
            <w:r>
              <w:t xml:space="preserve">- so here, present the similarity of communities in 2-dimensional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going to be ugly, but have triple checked against original new_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Define the desired order of rows: Shade, Sun, Abandoned, Forest</w:t>
            </w:r>
            <w:r>
              <w:t xml:space="preserve"> </w:t>
            </w:r>
            <w:r>
              <w:t xml:space="preserve">new_order &lt;- c(1,3,5,8,19,20,22,25,27,29,30,32, # shade (n=12)</w:t>
            </w:r>
            <w:r>
              <w:t xml:space="preserve"> </w:t>
            </w:r>
            <w:r>
              <w:t xml:space="preserve">2,4,7,16,18,21,23,24,26,28,31, # sun (n=11)</w:t>
            </w:r>
            <w:r>
              <w:t xml:space="preserve"> </w:t>
            </w:r>
            <w:r>
              <w:t xml:space="preserve">9,13,14,17, # abandoned (n=4)</w:t>
            </w:r>
            <w:r>
              <w:t xml:space="preserve"> </w:t>
            </w:r>
            <w:r>
              <w:t xml:space="preserve">6,10,11,12,15 # forest (n=5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rows</w:t>
            </w:r>
            <w:r>
              <w:t xml:space="preserve"> </w:t>
            </w:r>
            <w:r>
              <w:t xml:space="preserve">new_mat &lt;- new_mat[new_order, ]</w:t>
            </w:r>
            <w:r>
              <w:t xml:space="preserve"> </w:t>
            </w:r>
            <w:r>
              <w:t xml:space="preserve">```</w:t>
            </w:r>
          </w:p>
        </w:tc>
      </w:tr>
    </w:tbl>
    <w:bookmarkStart w:id="54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579253 </w:t>
      </w:r>
      <w:r>
        <w:br/>
      </w:r>
      <w:r>
        <w:rPr>
          <w:rStyle w:val="VerbatimChar"/>
        </w:rPr>
        <w:t xml:space="preserve">## Run 2 stress 0.2546981 </w:t>
      </w:r>
      <w:r>
        <w:br/>
      </w:r>
      <w:r>
        <w:rPr>
          <w:rStyle w:val="VerbatimChar"/>
        </w:rPr>
        <w:t xml:space="preserve">## Run 3 stress 0.3033879 </w:t>
      </w:r>
      <w:r>
        <w:br/>
      </w:r>
      <w:r>
        <w:rPr>
          <w:rStyle w:val="VerbatimChar"/>
        </w:rPr>
        <w:t xml:space="preserve">## Run 4 stress 0.2616825 </w:t>
      </w:r>
      <w:r>
        <w:br/>
      </w:r>
      <w:r>
        <w:rPr>
          <w:rStyle w:val="VerbatimChar"/>
        </w:rPr>
        <w:t xml:space="preserve">## Run 5 stress 0.2494371 </w:t>
      </w:r>
      <w:r>
        <w:br/>
      </w:r>
      <w:r>
        <w:rPr>
          <w:rStyle w:val="VerbatimChar"/>
        </w:rPr>
        <w:t xml:space="preserve">## ... Procrustes: rmse 8.741356e-05  max resid 0.000195023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260061 </w:t>
      </w:r>
      <w:r>
        <w:br/>
      </w:r>
      <w:r>
        <w:rPr>
          <w:rStyle w:val="VerbatimChar"/>
        </w:rPr>
        <w:t xml:space="preserve">## Run 7 stress 0.2494871 </w:t>
      </w:r>
      <w:r>
        <w:br/>
      </w:r>
      <w:r>
        <w:rPr>
          <w:rStyle w:val="VerbatimChar"/>
        </w:rPr>
        <w:t xml:space="preserve">## ... Procrustes: rmse 0.01164528  max resid 0.04687549 </w:t>
      </w:r>
      <w:r>
        <w:br/>
      </w:r>
      <w:r>
        <w:rPr>
          <w:rStyle w:val="VerbatimChar"/>
        </w:rPr>
        <w:t xml:space="preserve">## Run 8 stress 0.25502 </w:t>
      </w:r>
      <w:r>
        <w:br/>
      </w:r>
      <w:r>
        <w:rPr>
          <w:rStyle w:val="VerbatimChar"/>
        </w:rPr>
        <w:t xml:space="preserve">## Run 9 stress 0.2609532 </w:t>
      </w:r>
      <w:r>
        <w:br/>
      </w:r>
      <w:r>
        <w:rPr>
          <w:rStyle w:val="VerbatimChar"/>
        </w:rPr>
        <w:t xml:space="preserve">## Run 10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8.528122e-05  max resid 0.000370784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2494871 </w:t>
      </w:r>
      <w:r>
        <w:br/>
      </w:r>
      <w:r>
        <w:rPr>
          <w:rStyle w:val="VerbatimChar"/>
        </w:rPr>
        <w:t xml:space="preserve">## ... Procrustes: rmse 0.01166269  max resid 0.04697226 </w:t>
      </w:r>
      <w:r>
        <w:br/>
      </w:r>
      <w:r>
        <w:rPr>
          <w:rStyle w:val="VerbatimChar"/>
        </w:rPr>
        <w:t xml:space="preserve">## Run 12 stress 0.2496622 </w:t>
      </w:r>
      <w:r>
        <w:br/>
      </w:r>
      <w:r>
        <w:rPr>
          <w:rStyle w:val="VerbatimChar"/>
        </w:rPr>
        <w:t xml:space="preserve">## ... Procrustes: rmse 0.01419991  max resid 0.05068368 </w:t>
      </w:r>
      <w:r>
        <w:br/>
      </w:r>
      <w:r>
        <w:rPr>
          <w:rStyle w:val="VerbatimChar"/>
        </w:rPr>
        <w:t xml:space="preserve">## Run 13 stress 0.2790476 </w:t>
      </w:r>
      <w:r>
        <w:br/>
      </w:r>
      <w:r>
        <w:rPr>
          <w:rStyle w:val="VerbatimChar"/>
        </w:rPr>
        <w:t xml:space="preserve">## Run 14 stress 0.2716429 </w:t>
      </w:r>
      <w:r>
        <w:br/>
      </w:r>
      <w:r>
        <w:rPr>
          <w:rStyle w:val="VerbatimChar"/>
        </w:rPr>
        <w:t xml:space="preserve">## Run 15 stress 0.2576727 </w:t>
      </w:r>
      <w:r>
        <w:br/>
      </w:r>
      <w:r>
        <w:rPr>
          <w:rStyle w:val="VerbatimChar"/>
        </w:rPr>
        <w:t xml:space="preserve">## Run 16 stress 0.2782991 </w:t>
      </w:r>
      <w:r>
        <w:br/>
      </w:r>
      <w:r>
        <w:rPr>
          <w:rStyle w:val="VerbatimChar"/>
        </w:rPr>
        <w:t xml:space="preserve">## Run 17 stress 0.260061 </w:t>
      </w:r>
      <w:r>
        <w:br/>
      </w:r>
      <w:r>
        <w:rPr>
          <w:rStyle w:val="VerbatimChar"/>
        </w:rPr>
        <w:t xml:space="preserve">## Run 18 stress 0.2581599 </w:t>
      </w:r>
      <w:r>
        <w:br/>
      </w:r>
      <w:r>
        <w:rPr>
          <w:rStyle w:val="VerbatimChar"/>
        </w:rPr>
        <w:t xml:space="preserve">## Run 19 stress 0.2494872 </w:t>
      </w:r>
      <w:r>
        <w:br/>
      </w:r>
      <w:r>
        <w:rPr>
          <w:rStyle w:val="VerbatimChar"/>
        </w:rPr>
        <w:t xml:space="preserve">## ... Procrustes: rmse 0.01161349  max resid 0.0467673 </w:t>
      </w:r>
      <w:r>
        <w:br/>
      </w:r>
      <w:r>
        <w:rPr>
          <w:rStyle w:val="VerbatimChar"/>
        </w:rPr>
        <w:t xml:space="preserve">## Run 20 stress 0.2516927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CommentTok"/>
        </w:rPr>
        <w:t xml:space="preserve"># ensure that labels are in correct order and have correct length</w:t>
      </w:r>
      <w:r>
        <w:br/>
      </w: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2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2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2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59"/>
    <w:bookmarkStart w:id="60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60"/>
    <w:bookmarkEnd w:id="61"/>
    <w:bookmarkStart w:id="67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62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62"/>
    <w:bookmarkStart w:id="66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3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1:24:33Z</dcterms:created>
  <dcterms:modified xsi:type="dcterms:W3CDTF">2024-03-07T01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